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68DD" w:rsidRPr="005A4AC0" w:rsidRDefault="005368DD" w:rsidP="005A4AC0">
      <w:pPr>
        <w:jc w:val="center"/>
        <w:rPr>
          <w:sz w:val="40"/>
        </w:rPr>
      </w:pPr>
      <w:r w:rsidRPr="005A4AC0">
        <w:rPr>
          <w:sz w:val="40"/>
        </w:rPr>
        <w:t>Exercise 4</w:t>
      </w:r>
    </w:p>
    <w:p w:rsidR="005368DD" w:rsidRDefault="005368DD"/>
    <w:p w:rsidR="00361A9B" w:rsidRDefault="00613ECC">
      <w:r>
        <w:t>7) What do mean by the scope of a variable</w:t>
      </w:r>
      <w:r w:rsidR="005B6A13">
        <w:t>?</w:t>
      </w:r>
      <w:r>
        <w:t xml:space="preserve"> Explain with examples</w:t>
      </w:r>
    </w:p>
    <w:p w:rsidR="00613ECC" w:rsidRDefault="005B6A13">
      <w:r>
        <w:t>The s</w:t>
      </w:r>
      <w:r w:rsidR="00613ECC">
        <w:t xml:space="preserve">cope of the variable defines the </w:t>
      </w:r>
      <w:r w:rsidR="00B54973">
        <w:t>exten</w:t>
      </w:r>
      <w:r>
        <w:t>t</w:t>
      </w:r>
      <w:r w:rsidR="00613ECC">
        <w:t xml:space="preserve"> to which the variable can be accessed and used in. If it’s in a function or main program it’s usually a local variable because it can only be used in that scope.</w:t>
      </w:r>
    </w:p>
    <w:p w:rsidR="00613ECC" w:rsidRDefault="00613ECC">
      <w:r>
        <w:t xml:space="preserve">If I take </w:t>
      </w:r>
      <w:proofErr w:type="gramStart"/>
      <w:r>
        <w:t>for(</w:t>
      </w:r>
      <w:proofErr w:type="gramEnd"/>
      <w:r>
        <w:t xml:space="preserve">int I =0 ; I &lt; </w:t>
      </w:r>
      <w:proofErr w:type="spellStart"/>
      <w:r>
        <w:t>arr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)</w:t>
      </w:r>
    </w:p>
    <w:p w:rsidR="00613ECC" w:rsidRDefault="00613ECC">
      <w:r>
        <w:t>The</w:t>
      </w:r>
      <w:r w:rsidR="00B42C53">
        <w:t>n</w:t>
      </w:r>
      <w:r>
        <w:t xml:space="preserve"> </w:t>
      </w:r>
      <w:proofErr w:type="spellStart"/>
      <w:r>
        <w:t>i</w:t>
      </w:r>
      <w:proofErr w:type="spellEnd"/>
      <w:r w:rsidR="00B42C53">
        <w:t xml:space="preserve"> </w:t>
      </w:r>
      <w:r>
        <w:t xml:space="preserve">can only be used within this for loop </w:t>
      </w:r>
    </w:p>
    <w:p w:rsidR="00E81D60" w:rsidRDefault="00E81D60"/>
    <w:p w:rsidR="00E81D60" w:rsidRDefault="00E81D60">
      <w:r>
        <w:t xml:space="preserve">8) Why do you think adhering to the general convention and standard practices is important as a software </w:t>
      </w:r>
      <w:r>
        <w:t>engineer?</w:t>
      </w:r>
    </w:p>
    <w:p w:rsidR="00E81D60" w:rsidRDefault="00E81D60">
      <w:r w:rsidRPr="00E81D60">
        <w:t xml:space="preserve">Software engineering programming standards ensure that the code is consistent and simple to maintain. This is </w:t>
      </w:r>
      <w:r w:rsidR="005B6A13">
        <w:t>because</w:t>
      </w:r>
      <w:r w:rsidRPr="00E81D60">
        <w:t xml:space="preserve"> anyone can comprehend it and alter it at any time. If the source code is written consistently, it becomes very simple to find and fix software flaws.</w:t>
      </w:r>
    </w:p>
    <w:p w:rsidR="00E81D60" w:rsidRDefault="00E81D60"/>
    <w:p w:rsidR="00E81D60" w:rsidRDefault="00E81D60">
      <w:r>
        <w:t xml:space="preserve">9) What are good coding practices in </w:t>
      </w:r>
      <w:r w:rsidR="00F4514A">
        <w:t>programming?</w:t>
      </w:r>
    </w:p>
    <w:p w:rsidR="00E81D60" w:rsidRDefault="00F4514A">
      <w:r>
        <w:t>Use consistent indentation</w:t>
      </w:r>
    </w:p>
    <w:p w:rsidR="00F4514A" w:rsidRDefault="00864091">
      <w:r>
        <w:t>Limit line length</w:t>
      </w:r>
    </w:p>
    <w:p w:rsidR="00864091" w:rsidRDefault="00676683">
      <w:r>
        <w:t>Follow good naming Conventions</w:t>
      </w:r>
    </w:p>
    <w:p w:rsidR="00EB364C" w:rsidRDefault="00EB364C">
      <w:r>
        <w:t>Keep code simple</w:t>
      </w:r>
    </w:p>
    <w:p w:rsidR="003476C7" w:rsidRDefault="003476C7">
      <w:r>
        <w:t>Avoid deep nesting</w:t>
      </w:r>
    </w:p>
    <w:p w:rsidR="004A5433" w:rsidRDefault="004A5433">
      <w:r>
        <w:t xml:space="preserve">Follow the </w:t>
      </w:r>
      <w:proofErr w:type="gramStart"/>
      <w:r>
        <w:t>DRY(</w:t>
      </w:r>
      <w:proofErr w:type="gramEnd"/>
      <w:r>
        <w:t>Don’t repeat yourself) principle</w:t>
      </w:r>
    </w:p>
    <w:p w:rsidR="00634913" w:rsidRDefault="00634913"/>
    <w:p w:rsidR="00634913" w:rsidRDefault="00634913"/>
    <w:p w:rsidR="00B31039" w:rsidRDefault="00D10A5A">
      <w:r>
        <w:t xml:space="preserve">10) What do you mean by </w:t>
      </w:r>
      <w:r w:rsidR="005B6A13">
        <w:t xml:space="preserve">the </w:t>
      </w:r>
      <w:r>
        <w:t xml:space="preserve">fall-down effect in relation to the switch statement in </w:t>
      </w:r>
      <w:r>
        <w:t>Java?</w:t>
      </w:r>
    </w:p>
    <w:p w:rsidR="00D10A5A" w:rsidRDefault="00D10A5A">
      <w:r>
        <w:t>The fall down effect occurs when in a switch case there if no any break statements and so the next case conditions are also triggered</w:t>
      </w:r>
    </w:p>
    <w:p w:rsidR="00634913" w:rsidRDefault="00634913"/>
    <w:p w:rsidR="00634913" w:rsidRDefault="00634913"/>
    <w:p w:rsidR="00634913" w:rsidRDefault="00634913">
      <w:r>
        <w:t>11) What is the difference between break and continue statements. Exp</w:t>
      </w:r>
      <w:bookmarkStart w:id="0" w:name="_GoBack"/>
      <w:bookmarkEnd w:id="0"/>
      <w:r>
        <w:t>lain using a code sample</w:t>
      </w:r>
    </w:p>
    <w:p w:rsidR="00634913" w:rsidRDefault="00634913">
      <w:r>
        <w:t>A break statement is used to break out of a loop while continue just bypass the turn and goes to the next turn</w:t>
      </w:r>
      <w:r w:rsidR="00B20F35">
        <w:t xml:space="preserve"> </w:t>
      </w:r>
    </w:p>
    <w:p w:rsidR="00B20F35" w:rsidRDefault="00B20F35">
      <w:r>
        <w:t>EX:</w:t>
      </w:r>
    </w:p>
    <w:p w:rsidR="00B20F35" w:rsidRDefault="00B20F35"/>
    <w:p w:rsidR="00B20F35" w:rsidRDefault="00B20F35">
      <w:proofErr w:type="gramStart"/>
      <w:r>
        <w:lastRenderedPageBreak/>
        <w:t>For(</w:t>
      </w:r>
      <w:proofErr w:type="gramEnd"/>
      <w:r>
        <w:t xml:space="preserve">int I =0 ; I &lt; </w:t>
      </w:r>
      <w:proofErr w:type="spellStart"/>
      <w:r>
        <w:t>arr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:rsidR="006851F3" w:rsidRDefault="006851F3">
      <w:r>
        <w:t>Count++;</w:t>
      </w:r>
    </w:p>
    <w:p w:rsidR="00B20F35" w:rsidRDefault="00B20F35">
      <w:r>
        <w:t>Break;</w:t>
      </w:r>
    </w:p>
    <w:p w:rsidR="00B20F35" w:rsidRDefault="00B20F35">
      <w:r>
        <w:t>}</w:t>
      </w:r>
    </w:p>
    <w:p w:rsidR="006851F3" w:rsidRDefault="006851F3"/>
    <w:p w:rsidR="006851F3" w:rsidRDefault="006851F3">
      <w:r>
        <w:t>This would not run as it would just</w:t>
      </w:r>
      <w:r w:rsidR="008D579E">
        <w:t xml:space="preserve"> increment the count and break out of the loop</w:t>
      </w:r>
    </w:p>
    <w:p w:rsidR="008D579E" w:rsidRDefault="008D579E">
      <w:r>
        <w:t>So the count would be 1 in this case</w:t>
      </w:r>
    </w:p>
    <w:p w:rsidR="00832B80" w:rsidRDefault="00832B80"/>
    <w:p w:rsidR="00832B80" w:rsidRDefault="00832B80" w:rsidP="00832B80">
      <w:proofErr w:type="gramStart"/>
      <w:r>
        <w:t>For(</w:t>
      </w:r>
      <w:proofErr w:type="gramEnd"/>
      <w:r>
        <w:t xml:space="preserve">int I =0 ; I &lt; </w:t>
      </w:r>
      <w:proofErr w:type="spellStart"/>
      <w:r>
        <w:t>arr.length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:rsidR="00832B80" w:rsidRDefault="00832B80" w:rsidP="00832B80">
      <w:r>
        <w:t>Count++;</w:t>
      </w:r>
    </w:p>
    <w:p w:rsidR="00832B80" w:rsidRDefault="00832B80" w:rsidP="00832B80">
      <w:r>
        <w:t>Continue;</w:t>
      </w:r>
    </w:p>
    <w:p w:rsidR="009A0EA5" w:rsidRDefault="009A0EA5" w:rsidP="00832B80">
      <w:r>
        <w:t>Count--</w:t>
      </w:r>
      <w:r w:rsidR="00AB5D56">
        <w:t>;</w:t>
      </w:r>
    </w:p>
    <w:p w:rsidR="00832B80" w:rsidRDefault="00832B80" w:rsidP="00832B80">
      <w:r>
        <w:t>}</w:t>
      </w:r>
    </w:p>
    <w:p w:rsidR="001F2043" w:rsidRDefault="001F2043" w:rsidP="00832B80"/>
    <w:p w:rsidR="001F2043" w:rsidRDefault="001F2043" w:rsidP="00832B80">
      <w:r>
        <w:t xml:space="preserve">In this case the count would be same as the </w:t>
      </w:r>
      <w:proofErr w:type="spellStart"/>
      <w:r>
        <w:t>arr.length</w:t>
      </w:r>
      <w:proofErr w:type="spellEnd"/>
      <w:r>
        <w:t xml:space="preserve"> and would not reach count--</w:t>
      </w:r>
    </w:p>
    <w:p w:rsidR="00832B80" w:rsidRDefault="00832B80"/>
    <w:sectPr w:rsidR="00832B8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TYzMTE2tbSwMDZQ0lEKTi0uzszPAykwrAUA2yDPqywAAAA="/>
  </w:docVars>
  <w:rsids>
    <w:rsidRoot w:val="00613ECC"/>
    <w:rsid w:val="001F2043"/>
    <w:rsid w:val="003476C7"/>
    <w:rsid w:val="00361A9B"/>
    <w:rsid w:val="004A5433"/>
    <w:rsid w:val="005368DD"/>
    <w:rsid w:val="005A4AC0"/>
    <w:rsid w:val="005B6A13"/>
    <w:rsid w:val="00613ECC"/>
    <w:rsid w:val="00634913"/>
    <w:rsid w:val="00676683"/>
    <w:rsid w:val="006851F3"/>
    <w:rsid w:val="00832B80"/>
    <w:rsid w:val="00864091"/>
    <w:rsid w:val="008D579E"/>
    <w:rsid w:val="009A0EA5"/>
    <w:rsid w:val="00AB5D56"/>
    <w:rsid w:val="00B20F35"/>
    <w:rsid w:val="00B31039"/>
    <w:rsid w:val="00B42C53"/>
    <w:rsid w:val="00B54973"/>
    <w:rsid w:val="00BA235D"/>
    <w:rsid w:val="00D10A5A"/>
    <w:rsid w:val="00E81D60"/>
    <w:rsid w:val="00EB364C"/>
    <w:rsid w:val="00F4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3EA2F2-E149-4EB6-B6B7-8F41461D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B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60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4</cp:revision>
  <dcterms:created xsi:type="dcterms:W3CDTF">2022-07-29T04:47:00Z</dcterms:created>
  <dcterms:modified xsi:type="dcterms:W3CDTF">2022-07-29T05:05:00Z</dcterms:modified>
</cp:coreProperties>
</file>